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B5C6" w14:textId="1B928169" w:rsidR="009A4B1B" w:rsidRDefault="00D04F24" w:rsidP="00BC5A1F">
      <w:pPr>
        <w:jc w:val="center"/>
        <w:rPr>
          <w:b/>
          <w:bCs/>
          <w:sz w:val="32"/>
          <w:szCs w:val="32"/>
        </w:rPr>
      </w:pPr>
      <w:r w:rsidRPr="00D04F24">
        <w:rPr>
          <w:b/>
          <w:bCs/>
          <w:sz w:val="32"/>
          <w:szCs w:val="32"/>
        </w:rPr>
        <w:t>2-Introduction Scikit learn</w:t>
      </w:r>
    </w:p>
    <w:p w14:paraId="7B6B0BC7" w14:textId="7A8EB034" w:rsidR="00BC5A1F" w:rsidRDefault="00BC5A1F" w:rsidP="00BC5A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***********************************</w:t>
      </w:r>
    </w:p>
    <w:p w14:paraId="0358F56C" w14:textId="21FB5877" w:rsidR="00E74A5A" w:rsidRDefault="006B0A00" w:rsidP="006420C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ول </w:t>
      </w:r>
      <w:r>
        <w:rPr>
          <w:b/>
          <w:bCs/>
          <w:sz w:val="32"/>
          <w:szCs w:val="32"/>
          <w:lang w:bidi="ar-EG"/>
        </w:rPr>
        <w:t>vers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ن ال </w:t>
      </w:r>
      <w:r>
        <w:rPr>
          <w:b/>
          <w:bCs/>
          <w:sz w:val="32"/>
          <w:szCs w:val="32"/>
          <w:lang w:bidi="ar-EG"/>
        </w:rPr>
        <w:t>scikit lear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كان </w:t>
      </w:r>
      <w:r>
        <w:rPr>
          <w:b/>
          <w:bCs/>
          <w:sz w:val="32"/>
          <w:szCs w:val="32"/>
          <w:lang w:bidi="ar-EG"/>
        </w:rPr>
        <w:t>2007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427DA44C" w14:textId="0F26075A" w:rsidR="006B0A00" w:rsidRDefault="006B0A00" w:rsidP="006B0A00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واخر </w:t>
      </w:r>
      <w:r>
        <w:rPr>
          <w:b/>
          <w:bCs/>
          <w:sz w:val="32"/>
          <w:szCs w:val="32"/>
          <w:lang w:bidi="ar-EG"/>
        </w:rPr>
        <w:t>vers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كانت </w:t>
      </w:r>
      <w:r>
        <w:rPr>
          <w:b/>
          <w:bCs/>
          <w:sz w:val="32"/>
          <w:szCs w:val="32"/>
          <w:lang w:bidi="ar-EG"/>
        </w:rPr>
        <w:t>04/2021</w:t>
      </w:r>
    </w:p>
    <w:p w14:paraId="40F4B88D" w14:textId="42675C89" w:rsidR="005E27C3" w:rsidRDefault="005E27C3" w:rsidP="005E27C3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دى بردو تبع </w:t>
      </w:r>
      <w:r>
        <w:rPr>
          <w:b/>
          <w:bCs/>
          <w:sz w:val="32"/>
          <w:szCs w:val="32"/>
          <w:lang w:bidi="ar-EG"/>
        </w:rPr>
        <w:t>googl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زى ال </w:t>
      </w:r>
      <w:r>
        <w:rPr>
          <w:b/>
          <w:bCs/>
          <w:sz w:val="32"/>
          <w:szCs w:val="32"/>
          <w:lang w:bidi="ar-EG"/>
        </w:rPr>
        <w:t>TF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5638C4">
        <w:rPr>
          <w:rFonts w:hint="cs"/>
          <w:b/>
          <w:bCs/>
          <w:sz w:val="32"/>
          <w:szCs w:val="32"/>
          <w:rtl/>
          <w:lang w:bidi="ar-EG"/>
        </w:rPr>
        <w:t>زى مهنشوف بعدين</w:t>
      </w:r>
    </w:p>
    <w:p w14:paraId="1255CC1D" w14:textId="69E2E28B" w:rsidR="00B443F1" w:rsidRDefault="00B443F1" w:rsidP="00B443F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lang w:bidi="ar-EG"/>
        </w:rPr>
        <w:t xml:space="preserve"> </w:t>
      </w:r>
    </w:p>
    <w:p w14:paraId="4019DB98" w14:textId="0C582F82" w:rsidR="00B443F1" w:rsidRDefault="00B443F1" w:rsidP="00B443F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بص كده دى كلها </w:t>
      </w:r>
      <w:r>
        <w:rPr>
          <w:b/>
          <w:bCs/>
          <w:sz w:val="32"/>
          <w:szCs w:val="32"/>
          <w:lang w:bidi="ar-EG"/>
        </w:rPr>
        <w:t>dep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على ال </w:t>
      </w:r>
      <w:r>
        <w:rPr>
          <w:b/>
          <w:bCs/>
          <w:sz w:val="32"/>
          <w:szCs w:val="32"/>
          <w:lang w:bidi="ar-EG"/>
        </w:rPr>
        <w:t>lib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2E23582F" w14:textId="621841F9" w:rsidR="00B443F1" w:rsidRPr="009C4173" w:rsidRDefault="00B443F1" w:rsidP="00B443F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7A7E830" wp14:editId="74CECEB4">
            <wp:extent cx="6196965" cy="4784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7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43F1" w:rsidRPr="009C4173" w:rsidSect="00493E5F">
      <w:headerReference w:type="even" r:id="rId8"/>
      <w:headerReference w:type="default" r:id="rId9"/>
      <w:headerReference w:type="first" r:id="rId10"/>
      <w:pgSz w:w="12240" w:h="15840"/>
      <w:pgMar w:top="1080" w:right="1041" w:bottom="180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47ED9" w14:textId="77777777" w:rsidR="001454DA" w:rsidRDefault="001454DA" w:rsidP="00BC5A1F">
      <w:pPr>
        <w:spacing w:after="0" w:line="240" w:lineRule="auto"/>
      </w:pPr>
      <w:r>
        <w:separator/>
      </w:r>
    </w:p>
  </w:endnote>
  <w:endnote w:type="continuationSeparator" w:id="0">
    <w:p w14:paraId="028747A2" w14:textId="77777777" w:rsidR="001454DA" w:rsidRDefault="001454DA" w:rsidP="00BC5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dvP47C26A">
    <w:altName w:val="Cambria"/>
    <w:panose1 w:val="00000000000000000000"/>
    <w:charset w:val="00"/>
    <w:family w:val="roman"/>
    <w:notTrueType/>
    <w:pitch w:val="default"/>
  </w:font>
  <w:font w:name="AdvP461725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68685" w14:textId="77777777" w:rsidR="001454DA" w:rsidRDefault="001454DA" w:rsidP="00BC5A1F">
      <w:pPr>
        <w:spacing w:after="0" w:line="240" w:lineRule="auto"/>
      </w:pPr>
      <w:r>
        <w:separator/>
      </w:r>
    </w:p>
  </w:footnote>
  <w:footnote w:type="continuationSeparator" w:id="0">
    <w:p w14:paraId="7E940693" w14:textId="77777777" w:rsidR="001454DA" w:rsidRDefault="001454DA" w:rsidP="00BC5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6FED" w14:textId="3B1D14F7" w:rsidR="00BC5A1F" w:rsidRDefault="001454DA">
    <w:pPr>
      <w:pStyle w:val="Header"/>
    </w:pPr>
    <w:r>
      <w:rPr>
        <w:noProof/>
      </w:rPr>
      <w:pict w14:anchorId="43E5D1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7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BEEB7" w14:textId="1800C073" w:rsidR="00BC5A1F" w:rsidRDefault="001454DA">
    <w:pPr>
      <w:pStyle w:val="Header"/>
    </w:pPr>
    <w:r>
      <w:rPr>
        <w:noProof/>
      </w:rPr>
      <w:pict w14:anchorId="6CD46E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8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9917" w14:textId="0338F23E" w:rsidR="00BC5A1F" w:rsidRDefault="001454DA">
    <w:pPr>
      <w:pStyle w:val="Header"/>
    </w:pPr>
    <w:r>
      <w:rPr>
        <w:noProof/>
      </w:rPr>
      <w:pict w14:anchorId="631A69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6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3" type="#_x0000_t75" style="width:11.25pt;height:11.25pt" o:bullet="t">
        <v:imagedata r:id="rId1" o:title="mso5925"/>
      </v:shape>
    </w:pict>
  </w:numPicBullet>
  <w:abstractNum w:abstractNumId="0" w15:restartNumberingAfterBreak="0">
    <w:nsid w:val="09D57245"/>
    <w:multiLevelType w:val="hybridMultilevel"/>
    <w:tmpl w:val="38AC736E"/>
    <w:lvl w:ilvl="0" w:tplc="E6D61B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7A8FB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2D9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18F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2AFF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0EB0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C82B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069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06A8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050C"/>
    <w:multiLevelType w:val="hybridMultilevel"/>
    <w:tmpl w:val="0162706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35E6E"/>
    <w:multiLevelType w:val="hybridMultilevel"/>
    <w:tmpl w:val="E78EB0A0"/>
    <w:lvl w:ilvl="0" w:tplc="8334D5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C60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D84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0678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24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92F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40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EA9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46D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607D33"/>
    <w:multiLevelType w:val="hybridMultilevel"/>
    <w:tmpl w:val="E7E492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45FA6"/>
    <w:multiLevelType w:val="hybridMultilevel"/>
    <w:tmpl w:val="466893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85856"/>
    <w:multiLevelType w:val="hybridMultilevel"/>
    <w:tmpl w:val="6A6638B4"/>
    <w:lvl w:ilvl="0" w:tplc="B26C8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8E1A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7C6C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F60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AC1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2A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49B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4E74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EEB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B2714"/>
    <w:multiLevelType w:val="hybridMultilevel"/>
    <w:tmpl w:val="6420B3CC"/>
    <w:lvl w:ilvl="0" w:tplc="97B4793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70053A"/>
    <w:multiLevelType w:val="hybridMultilevel"/>
    <w:tmpl w:val="6778D4C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6B5360D"/>
    <w:multiLevelType w:val="hybridMultilevel"/>
    <w:tmpl w:val="90FA6B6A"/>
    <w:lvl w:ilvl="0" w:tplc="414ECC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A421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D648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D6F9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2E4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74C6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6652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5445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30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0F0E1C"/>
    <w:multiLevelType w:val="hybridMultilevel"/>
    <w:tmpl w:val="0B7E21B6"/>
    <w:lvl w:ilvl="0" w:tplc="B47818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6670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06E9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F00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0807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9EB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5C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828B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5E42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A7F11"/>
    <w:multiLevelType w:val="hybridMultilevel"/>
    <w:tmpl w:val="2B5A9D5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10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tTQ2NTIyMTQzNzVR0lEKTi0uzszPAykwqgUAQkxHICwAAAA="/>
  </w:docVars>
  <w:rsids>
    <w:rsidRoot w:val="000B66EF"/>
    <w:rsid w:val="00001559"/>
    <w:rsid w:val="00002114"/>
    <w:rsid w:val="000147DF"/>
    <w:rsid w:val="00014D8E"/>
    <w:rsid w:val="0001611F"/>
    <w:rsid w:val="00016C1F"/>
    <w:rsid w:val="00032A0D"/>
    <w:rsid w:val="000418FB"/>
    <w:rsid w:val="0004531D"/>
    <w:rsid w:val="00047804"/>
    <w:rsid w:val="000508CE"/>
    <w:rsid w:val="000760B9"/>
    <w:rsid w:val="0008158D"/>
    <w:rsid w:val="00085C0E"/>
    <w:rsid w:val="00086590"/>
    <w:rsid w:val="000B66EF"/>
    <w:rsid w:val="000D2249"/>
    <w:rsid w:val="000D3905"/>
    <w:rsid w:val="000E0882"/>
    <w:rsid w:val="000F2FF8"/>
    <w:rsid w:val="000F4638"/>
    <w:rsid w:val="00102346"/>
    <w:rsid w:val="00103B64"/>
    <w:rsid w:val="001118A3"/>
    <w:rsid w:val="00123B11"/>
    <w:rsid w:val="001354DA"/>
    <w:rsid w:val="00142FE8"/>
    <w:rsid w:val="001454DA"/>
    <w:rsid w:val="00150F3F"/>
    <w:rsid w:val="00190144"/>
    <w:rsid w:val="00192C5A"/>
    <w:rsid w:val="0019333A"/>
    <w:rsid w:val="00195436"/>
    <w:rsid w:val="001C3FF7"/>
    <w:rsid w:val="001C52AA"/>
    <w:rsid w:val="001C5BA8"/>
    <w:rsid w:val="001D4A00"/>
    <w:rsid w:val="001D581E"/>
    <w:rsid w:val="00212A93"/>
    <w:rsid w:val="00227226"/>
    <w:rsid w:val="002470E9"/>
    <w:rsid w:val="002505D0"/>
    <w:rsid w:val="0025305C"/>
    <w:rsid w:val="00260678"/>
    <w:rsid w:val="002612BA"/>
    <w:rsid w:val="00262DF3"/>
    <w:rsid w:val="002670D0"/>
    <w:rsid w:val="002763B7"/>
    <w:rsid w:val="00283E10"/>
    <w:rsid w:val="002846BD"/>
    <w:rsid w:val="00291B7A"/>
    <w:rsid w:val="00293539"/>
    <w:rsid w:val="0029501C"/>
    <w:rsid w:val="0029587C"/>
    <w:rsid w:val="00296CA1"/>
    <w:rsid w:val="002A1830"/>
    <w:rsid w:val="002A1D83"/>
    <w:rsid w:val="002A77C6"/>
    <w:rsid w:val="002A7A2F"/>
    <w:rsid w:val="002B1B62"/>
    <w:rsid w:val="002B3FA8"/>
    <w:rsid w:val="002C3F7D"/>
    <w:rsid w:val="002C4B10"/>
    <w:rsid w:val="002D1F0C"/>
    <w:rsid w:val="002E2EA7"/>
    <w:rsid w:val="0030279E"/>
    <w:rsid w:val="00306697"/>
    <w:rsid w:val="00323606"/>
    <w:rsid w:val="003325F9"/>
    <w:rsid w:val="0036697A"/>
    <w:rsid w:val="003757CC"/>
    <w:rsid w:val="00381CC4"/>
    <w:rsid w:val="003A36D0"/>
    <w:rsid w:val="003B6B26"/>
    <w:rsid w:val="003C6FB6"/>
    <w:rsid w:val="003D0B6D"/>
    <w:rsid w:val="003E2568"/>
    <w:rsid w:val="003F5A2C"/>
    <w:rsid w:val="00400BBF"/>
    <w:rsid w:val="00432D6C"/>
    <w:rsid w:val="0043639D"/>
    <w:rsid w:val="00446325"/>
    <w:rsid w:val="00446BBF"/>
    <w:rsid w:val="004522DD"/>
    <w:rsid w:val="00453257"/>
    <w:rsid w:val="00457B17"/>
    <w:rsid w:val="00463696"/>
    <w:rsid w:val="00471814"/>
    <w:rsid w:val="0047349A"/>
    <w:rsid w:val="004757C7"/>
    <w:rsid w:val="004804FA"/>
    <w:rsid w:val="00493E5F"/>
    <w:rsid w:val="004A04BA"/>
    <w:rsid w:val="004A3554"/>
    <w:rsid w:val="004A49D2"/>
    <w:rsid w:val="004A58DE"/>
    <w:rsid w:val="004C2F5B"/>
    <w:rsid w:val="004D7C3B"/>
    <w:rsid w:val="004E1B45"/>
    <w:rsid w:val="00501FB7"/>
    <w:rsid w:val="00515153"/>
    <w:rsid w:val="0052381E"/>
    <w:rsid w:val="00524F0A"/>
    <w:rsid w:val="00526E9B"/>
    <w:rsid w:val="00530D00"/>
    <w:rsid w:val="00544894"/>
    <w:rsid w:val="005603B8"/>
    <w:rsid w:val="005618EE"/>
    <w:rsid w:val="005638C4"/>
    <w:rsid w:val="00567F33"/>
    <w:rsid w:val="00570792"/>
    <w:rsid w:val="00574877"/>
    <w:rsid w:val="00585ACB"/>
    <w:rsid w:val="005913B2"/>
    <w:rsid w:val="005A1408"/>
    <w:rsid w:val="005A4BA1"/>
    <w:rsid w:val="005A5626"/>
    <w:rsid w:val="005C2665"/>
    <w:rsid w:val="005C3DC7"/>
    <w:rsid w:val="005D67CD"/>
    <w:rsid w:val="005E27C3"/>
    <w:rsid w:val="005E3D20"/>
    <w:rsid w:val="005E7272"/>
    <w:rsid w:val="005F7F43"/>
    <w:rsid w:val="00604F43"/>
    <w:rsid w:val="006102A6"/>
    <w:rsid w:val="006135FF"/>
    <w:rsid w:val="00616D08"/>
    <w:rsid w:val="00627D70"/>
    <w:rsid w:val="006420C1"/>
    <w:rsid w:val="00650FCB"/>
    <w:rsid w:val="00663AD4"/>
    <w:rsid w:val="006903CE"/>
    <w:rsid w:val="006B00B0"/>
    <w:rsid w:val="006B0A00"/>
    <w:rsid w:val="006B0F98"/>
    <w:rsid w:val="006C3F76"/>
    <w:rsid w:val="006D249D"/>
    <w:rsid w:val="006D35C0"/>
    <w:rsid w:val="006D6515"/>
    <w:rsid w:val="006E0AB7"/>
    <w:rsid w:val="006E5ABA"/>
    <w:rsid w:val="006F5B9F"/>
    <w:rsid w:val="007210C1"/>
    <w:rsid w:val="0072684E"/>
    <w:rsid w:val="00731A2A"/>
    <w:rsid w:val="0073624D"/>
    <w:rsid w:val="00743830"/>
    <w:rsid w:val="00751DD4"/>
    <w:rsid w:val="00752EA2"/>
    <w:rsid w:val="007646D4"/>
    <w:rsid w:val="00767BD4"/>
    <w:rsid w:val="00783252"/>
    <w:rsid w:val="007878BC"/>
    <w:rsid w:val="00796F07"/>
    <w:rsid w:val="007B3D62"/>
    <w:rsid w:val="0081648F"/>
    <w:rsid w:val="00821CE8"/>
    <w:rsid w:val="00831147"/>
    <w:rsid w:val="008445B7"/>
    <w:rsid w:val="00850FB1"/>
    <w:rsid w:val="00855A17"/>
    <w:rsid w:val="00863B45"/>
    <w:rsid w:val="0086614C"/>
    <w:rsid w:val="00870DC2"/>
    <w:rsid w:val="00882F70"/>
    <w:rsid w:val="008959A5"/>
    <w:rsid w:val="0089733E"/>
    <w:rsid w:val="008A033F"/>
    <w:rsid w:val="008B0386"/>
    <w:rsid w:val="008B3BE8"/>
    <w:rsid w:val="008C1BE2"/>
    <w:rsid w:val="008C2B8F"/>
    <w:rsid w:val="008D48B7"/>
    <w:rsid w:val="008D52F4"/>
    <w:rsid w:val="008E1748"/>
    <w:rsid w:val="008E44B1"/>
    <w:rsid w:val="00904BC9"/>
    <w:rsid w:val="009131EE"/>
    <w:rsid w:val="009206F2"/>
    <w:rsid w:val="00924501"/>
    <w:rsid w:val="00925B09"/>
    <w:rsid w:val="00931A51"/>
    <w:rsid w:val="00934849"/>
    <w:rsid w:val="00944465"/>
    <w:rsid w:val="00965E19"/>
    <w:rsid w:val="00976391"/>
    <w:rsid w:val="0097681F"/>
    <w:rsid w:val="00983D36"/>
    <w:rsid w:val="0098452D"/>
    <w:rsid w:val="0099133A"/>
    <w:rsid w:val="009A4B1B"/>
    <w:rsid w:val="009B1E43"/>
    <w:rsid w:val="009B1F3C"/>
    <w:rsid w:val="009C4173"/>
    <w:rsid w:val="009C5260"/>
    <w:rsid w:val="009D1E00"/>
    <w:rsid w:val="009D3A34"/>
    <w:rsid w:val="009E224D"/>
    <w:rsid w:val="009E3D59"/>
    <w:rsid w:val="009E44F9"/>
    <w:rsid w:val="009F68E5"/>
    <w:rsid w:val="00A11371"/>
    <w:rsid w:val="00A11E35"/>
    <w:rsid w:val="00A26C5B"/>
    <w:rsid w:val="00A51383"/>
    <w:rsid w:val="00A602BE"/>
    <w:rsid w:val="00A61056"/>
    <w:rsid w:val="00A65212"/>
    <w:rsid w:val="00A710C0"/>
    <w:rsid w:val="00A7437E"/>
    <w:rsid w:val="00A77155"/>
    <w:rsid w:val="00A95211"/>
    <w:rsid w:val="00AA1C6C"/>
    <w:rsid w:val="00AB42F4"/>
    <w:rsid w:val="00AF2A36"/>
    <w:rsid w:val="00B10319"/>
    <w:rsid w:val="00B11A40"/>
    <w:rsid w:val="00B32B73"/>
    <w:rsid w:val="00B443F1"/>
    <w:rsid w:val="00B46D69"/>
    <w:rsid w:val="00B50E13"/>
    <w:rsid w:val="00B54C2F"/>
    <w:rsid w:val="00B7482B"/>
    <w:rsid w:val="00B915BB"/>
    <w:rsid w:val="00B93CD9"/>
    <w:rsid w:val="00B94399"/>
    <w:rsid w:val="00BA57D1"/>
    <w:rsid w:val="00BC4BC2"/>
    <w:rsid w:val="00BC577F"/>
    <w:rsid w:val="00BC5A1F"/>
    <w:rsid w:val="00BE1839"/>
    <w:rsid w:val="00BE3415"/>
    <w:rsid w:val="00BE3822"/>
    <w:rsid w:val="00C23670"/>
    <w:rsid w:val="00C33785"/>
    <w:rsid w:val="00C35DD5"/>
    <w:rsid w:val="00C50C71"/>
    <w:rsid w:val="00C600EF"/>
    <w:rsid w:val="00C80F5E"/>
    <w:rsid w:val="00C8109D"/>
    <w:rsid w:val="00C82B5F"/>
    <w:rsid w:val="00C8729A"/>
    <w:rsid w:val="00C872D2"/>
    <w:rsid w:val="00C935A2"/>
    <w:rsid w:val="00C9506C"/>
    <w:rsid w:val="00CA33DA"/>
    <w:rsid w:val="00CA69AF"/>
    <w:rsid w:val="00CD795C"/>
    <w:rsid w:val="00CE05F6"/>
    <w:rsid w:val="00D04F24"/>
    <w:rsid w:val="00D10855"/>
    <w:rsid w:val="00D17061"/>
    <w:rsid w:val="00D27E5C"/>
    <w:rsid w:val="00D46A92"/>
    <w:rsid w:val="00D650E3"/>
    <w:rsid w:val="00D85A5C"/>
    <w:rsid w:val="00D86DD3"/>
    <w:rsid w:val="00D90CDF"/>
    <w:rsid w:val="00D93FB1"/>
    <w:rsid w:val="00D97349"/>
    <w:rsid w:val="00D97593"/>
    <w:rsid w:val="00DA0922"/>
    <w:rsid w:val="00DA3127"/>
    <w:rsid w:val="00DA3671"/>
    <w:rsid w:val="00DC570E"/>
    <w:rsid w:val="00DE4488"/>
    <w:rsid w:val="00DE5F24"/>
    <w:rsid w:val="00DE625F"/>
    <w:rsid w:val="00DF4E86"/>
    <w:rsid w:val="00E03CFF"/>
    <w:rsid w:val="00E209E8"/>
    <w:rsid w:val="00E217D8"/>
    <w:rsid w:val="00E30440"/>
    <w:rsid w:val="00E364D6"/>
    <w:rsid w:val="00E46909"/>
    <w:rsid w:val="00E71E90"/>
    <w:rsid w:val="00E74A5A"/>
    <w:rsid w:val="00E765B4"/>
    <w:rsid w:val="00E76A53"/>
    <w:rsid w:val="00E843F7"/>
    <w:rsid w:val="00E9115F"/>
    <w:rsid w:val="00E91947"/>
    <w:rsid w:val="00E94127"/>
    <w:rsid w:val="00E94FE8"/>
    <w:rsid w:val="00E97D54"/>
    <w:rsid w:val="00EA679C"/>
    <w:rsid w:val="00EB0370"/>
    <w:rsid w:val="00EB24B0"/>
    <w:rsid w:val="00EB4861"/>
    <w:rsid w:val="00ED1821"/>
    <w:rsid w:val="00ED2AD4"/>
    <w:rsid w:val="00ED6AFF"/>
    <w:rsid w:val="00EE1DF1"/>
    <w:rsid w:val="00F000D2"/>
    <w:rsid w:val="00F067AF"/>
    <w:rsid w:val="00F14225"/>
    <w:rsid w:val="00F16F70"/>
    <w:rsid w:val="00F21704"/>
    <w:rsid w:val="00F337DA"/>
    <w:rsid w:val="00F33F37"/>
    <w:rsid w:val="00F4289C"/>
    <w:rsid w:val="00F51106"/>
    <w:rsid w:val="00F55F62"/>
    <w:rsid w:val="00F679B1"/>
    <w:rsid w:val="00F72F56"/>
    <w:rsid w:val="00F802B5"/>
    <w:rsid w:val="00F912F6"/>
    <w:rsid w:val="00F948E8"/>
    <w:rsid w:val="00F9546F"/>
    <w:rsid w:val="00FA5146"/>
    <w:rsid w:val="00FB7C28"/>
    <w:rsid w:val="00FC1AEA"/>
    <w:rsid w:val="00FC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5EE174"/>
  <w15:chartTrackingRefBased/>
  <w15:docId w15:val="{6C673E71-5CF5-4587-9EBB-744C473A7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1F"/>
  </w:style>
  <w:style w:type="paragraph" w:styleId="Footer">
    <w:name w:val="footer"/>
    <w:basedOn w:val="Normal"/>
    <w:link w:val="Foot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1F"/>
  </w:style>
  <w:style w:type="paragraph" w:styleId="ListParagraph">
    <w:name w:val="List Paragraph"/>
    <w:basedOn w:val="Normal"/>
    <w:uiPriority w:val="34"/>
    <w:qFormat/>
    <w:rsid w:val="001D4A00"/>
    <w:pPr>
      <w:ind w:left="720"/>
      <w:contextualSpacing/>
    </w:pPr>
  </w:style>
  <w:style w:type="character" w:customStyle="1" w:styleId="fontstyle01">
    <w:name w:val="fontstyle01"/>
    <w:basedOn w:val="DefaultParagraphFont"/>
    <w:rsid w:val="006E0AB7"/>
    <w:rPr>
      <w:rFonts w:ascii="AdvP47C26A" w:hAnsi="AdvP47C26A" w:hint="default"/>
      <w:b w:val="0"/>
      <w:bCs w:val="0"/>
      <w:i w:val="0"/>
      <w:iCs w:val="0"/>
      <w:color w:val="6E91B9"/>
      <w:sz w:val="28"/>
      <w:szCs w:val="28"/>
    </w:rPr>
  </w:style>
  <w:style w:type="character" w:customStyle="1" w:styleId="fontstyle21">
    <w:name w:val="fontstyle21"/>
    <w:basedOn w:val="DefaultParagraphFont"/>
    <w:rsid w:val="005E3D20"/>
    <w:rPr>
      <w:rFonts w:ascii="AdvP461725" w:hAnsi="AdvP461725" w:hint="default"/>
      <w:b w:val="0"/>
      <w:bCs w:val="0"/>
      <w:i w:val="0"/>
      <w:iCs w:val="0"/>
      <w:color w:val="6850A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3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2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9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90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06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91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505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4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Elkassas</dc:creator>
  <cp:keywords/>
  <dc:description/>
  <cp:lastModifiedBy>Ayman Elkassas</cp:lastModifiedBy>
  <cp:revision>568</cp:revision>
  <dcterms:created xsi:type="dcterms:W3CDTF">2020-01-23T11:09:00Z</dcterms:created>
  <dcterms:modified xsi:type="dcterms:W3CDTF">2021-05-23T16:21:00Z</dcterms:modified>
</cp:coreProperties>
</file>